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AD231" w14:textId="67E82868" w:rsidR="0060053C" w:rsidRPr="0060053C" w:rsidRDefault="006E171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FB2BD3">
            <w:rPr>
              <w:rFonts w:ascii="Times New Roman" w:hAnsi="Times New Roman" w:cs="Times New Roman"/>
              <w:b w:val="0"/>
              <w:caps/>
              <w:sz w:val="28"/>
            </w:rPr>
            <w:t>Diplomatervezési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700C17B4" w:rsidR="00011372" w:rsidRDefault="00843F9B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acza Dávid</w:t>
      </w:r>
    </w:p>
    <w:p w14:paraId="036AD233" w14:textId="522BAA86" w:rsidR="00716370" w:rsidRDefault="006E171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Műszaki informatikus" w:value="Műszaki informatikus"/>
          </w:comboBox>
        </w:sdtPr>
        <w:sdtEndPr/>
        <w:sdtContent>
          <w:r w:rsidR="00FB2BD3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6FC6F22A" w14:textId="1AA9FB0A" w:rsidR="00FD7335" w:rsidRPr="00FD7335" w:rsidRDefault="00843F9B" w:rsidP="00FD7335">
      <w:pPr>
        <w:jc w:val="center"/>
        <w:rPr>
          <w:rFonts w:cs="Times New Roman"/>
          <w:sz w:val="36"/>
          <w:szCs w:val="36"/>
        </w:rPr>
      </w:pPr>
      <w:r w:rsidRPr="00843F9B">
        <w:rPr>
          <w:rFonts w:cs="Times New Roman"/>
          <w:sz w:val="36"/>
          <w:szCs w:val="36"/>
        </w:rPr>
        <w:t>Köztéri objektumok felismerése ML Kit segítségével Android platformon</w:t>
      </w:r>
    </w:p>
    <w:p w14:paraId="436F120E" w14:textId="0992C8F5" w:rsidR="007E7AEA" w:rsidRDefault="00FD7335" w:rsidP="00FD7335">
      <w:pPr>
        <w:spacing w:after="120"/>
        <w:jc w:val="both"/>
      </w:pPr>
      <w:r>
        <w:t>Napjaink mobiltelefonjai tucatnyi szenzorral vannak felszerelve, melyek a nap 24 órájában képesek adatot szolgáltatni számunkra</w:t>
      </w:r>
      <w:r w:rsidR="00A46763">
        <w:t>.</w:t>
      </w:r>
      <w:r>
        <w:t xml:space="preserve"> </w:t>
      </w:r>
      <w:r w:rsidR="00A46763">
        <w:t>Ezek</w:t>
      </w:r>
      <w:r>
        <w:t xml:space="preserve"> egy részét használjuk csak ki a mindennapi tevékenyégeink során. </w:t>
      </w:r>
      <w:r w:rsidR="00A63A73">
        <w:t>Eze</w:t>
      </w:r>
      <w:r w:rsidR="00A46763">
        <w:t>n</w:t>
      </w:r>
      <w:r w:rsidR="00A63A73">
        <w:t xml:space="preserve"> kihasználatlan erőforrások, a modern gépitanuló algoritmusok segítségével rengeteg új lehetőséget tartogatnak számunkra.</w:t>
      </w:r>
    </w:p>
    <w:p w14:paraId="1519CC36" w14:textId="5F340CDC" w:rsidR="007E7AEA" w:rsidRDefault="007E7AEA" w:rsidP="008A2365">
      <w:pPr>
        <w:spacing w:after="120"/>
        <w:jc w:val="both"/>
      </w:pPr>
      <w:r w:rsidRPr="007E7AEA">
        <w:t xml:space="preserve">Az </w:t>
      </w:r>
      <w:r w:rsidRPr="00A46763">
        <w:rPr>
          <w:i/>
          <w:iCs/>
        </w:rPr>
        <w:t>ML</w:t>
      </w:r>
      <w:r w:rsidR="001C3229" w:rsidRPr="00A46763">
        <w:rPr>
          <w:i/>
          <w:iCs/>
        </w:rPr>
        <w:t xml:space="preserve"> </w:t>
      </w:r>
      <w:r w:rsidRPr="00A46763">
        <w:rPr>
          <w:i/>
          <w:iCs/>
        </w:rPr>
        <w:t>Kit</w:t>
      </w:r>
      <w:r w:rsidRPr="007E7AEA">
        <w:t xml:space="preserve"> API folyamatosan fejlő</w:t>
      </w:r>
      <w:r w:rsidR="00FD7335">
        <w:t>dik, új megoldásokkal bővül</w:t>
      </w:r>
      <w:r w:rsidRPr="007E7AEA">
        <w:t>. Rengeteg kész, betanított modellt kínál különböző információk egyszerű felismerésére és kinyerésére.</w:t>
      </w:r>
      <w:r>
        <w:t xml:space="preserve"> Az </w:t>
      </w:r>
      <w:r w:rsidRPr="00A46763">
        <w:rPr>
          <w:i/>
          <w:iCs/>
        </w:rPr>
        <w:t>Objektum detektáló és követő algoritmus</w:t>
      </w:r>
      <w:r w:rsidR="00FD7335" w:rsidRPr="00A46763">
        <w:rPr>
          <w:i/>
          <w:iCs/>
        </w:rPr>
        <w:t>a</w:t>
      </w:r>
      <w:r w:rsidRPr="00A46763">
        <w:rPr>
          <w:i/>
          <w:iCs/>
        </w:rPr>
        <w:t xml:space="preserve"> </w:t>
      </w:r>
      <w:r>
        <w:t>segítségével</w:t>
      </w:r>
      <w:r w:rsidR="00FD7335">
        <w:t>,</w:t>
      </w:r>
      <w:r>
        <w:t xml:space="preserve"> már valós időben tudjuk </w:t>
      </w:r>
      <w:r w:rsidR="00FD7335">
        <w:t>követni és felismerni</w:t>
      </w:r>
      <w:r>
        <w:t xml:space="preserve"> egy mobileszköz kamerája előtt megjelenő objektumokat</w:t>
      </w:r>
      <w:r w:rsidR="00A46763">
        <w:t>, ezért nagyon jól alkalmazható gépi látási alkalmazások fejlesztésére.</w:t>
      </w:r>
    </w:p>
    <w:p w14:paraId="23CA447F" w14:textId="64A79D26" w:rsidR="007E7AEA" w:rsidRDefault="007E7AEA" w:rsidP="008A2365">
      <w:pPr>
        <w:spacing w:after="120"/>
        <w:jc w:val="both"/>
      </w:pPr>
      <w:r>
        <w:t xml:space="preserve">A </w:t>
      </w:r>
      <w:r w:rsidRPr="007E7AEA">
        <w:t>hallgató feladata, egy olyan alkalmazás prototípusának fejlesztése Android platform</w:t>
      </w:r>
      <w:r w:rsidR="001C3229">
        <w:t>r</w:t>
      </w:r>
      <w:r w:rsidRPr="007E7AEA">
        <w:t>a, mely segítségével képes felismerni egy köztéri objektumot (pl.: szemetes, plakát, parkolóhely) a mobiltelefon kamera képén. Az alkalmazás elkészítéséhez, a hallgatónak saját teszt adatokat kell előállítania, majd ezek segítségével, egy modellt betanítania a választott objektumok felismerésére. Az alkalmazás a felismert objektumokat egy backend szolgáltatás számára elküldi egyéb környezeti adatokkal egyetemben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04E38897" w:rsidR="00593AA6" w:rsidRPr="00BD2D9E" w:rsidRDefault="00F1559B" w:rsidP="007648FC">
      <w:pPr>
        <w:numPr>
          <w:ilvl w:val="0"/>
          <w:numId w:val="2"/>
        </w:numPr>
        <w:jc w:val="both"/>
      </w:pPr>
      <w:r w:rsidRPr="00BD2D9E">
        <w:t>Mutassa be</w:t>
      </w:r>
      <w:r w:rsidR="006A0D65">
        <w:t>, milyen technológiák állnak rendelkezésre objektumfelismeréshez</w:t>
      </w:r>
      <w:r w:rsidR="001C3229">
        <w:t xml:space="preserve"> mobil platformon</w:t>
      </w:r>
      <w:r w:rsidR="006A0D65">
        <w:t>!</w:t>
      </w:r>
    </w:p>
    <w:p w14:paraId="036AD23D" w14:textId="1434BB77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Elemezze a</w:t>
      </w:r>
      <w:r w:rsidR="006A0D65">
        <w:t xml:space="preserve">z ML </w:t>
      </w:r>
      <w:r w:rsidR="00FD7335">
        <w:t>Kit,</w:t>
      </w:r>
      <w:r w:rsidR="006A0D65">
        <w:t xml:space="preserve"> valamint az Android platform által nyújtott lehetőségeket, azok előnyeit és hátrányait!</w:t>
      </w:r>
    </w:p>
    <w:p w14:paraId="46E54A1D" w14:textId="2765D270" w:rsidR="006A0D65" w:rsidRPr="006A0D65" w:rsidRDefault="001C3229" w:rsidP="007648FC">
      <w:pPr>
        <w:numPr>
          <w:ilvl w:val="0"/>
          <w:numId w:val="2"/>
        </w:numPr>
        <w:jc w:val="both"/>
      </w:pPr>
      <w:r>
        <w:rPr>
          <w:color w:val="222222"/>
          <w:shd w:val="clear" w:color="auto" w:fill="FFFFFF"/>
        </w:rPr>
        <w:t>Mutasson be egy köztéri objektumok azonosításán alapuló alkalmazási területet</w:t>
      </w:r>
      <w:r w:rsidR="006A0D65">
        <w:rPr>
          <w:color w:val="222222"/>
          <w:shd w:val="clear" w:color="auto" w:fill="FFFFFF"/>
        </w:rPr>
        <w:t>!</w:t>
      </w:r>
    </w:p>
    <w:p w14:paraId="478097AF" w14:textId="4155F85B" w:rsidR="006A0D65" w:rsidRDefault="006A0D65" w:rsidP="006A0D65">
      <w:pPr>
        <w:numPr>
          <w:ilvl w:val="0"/>
          <w:numId w:val="2"/>
        </w:numPr>
        <w:jc w:val="both"/>
      </w:pPr>
      <w:r>
        <w:t>Tervezze meg a fenti technológiák segítségével a</w:t>
      </w:r>
      <w:r w:rsidR="001C3229">
        <w:t>z azonosított célt támogató</w:t>
      </w:r>
      <w:r w:rsidR="007E7AEA">
        <w:t xml:space="preserve"> </w:t>
      </w:r>
      <w:r w:rsidR="001C3229">
        <w:t>alkalmazás</w:t>
      </w:r>
      <w:r w:rsidR="007E7AEA">
        <w:t xml:space="preserve"> </w:t>
      </w:r>
      <w:r>
        <w:t>architektúráját!</w:t>
      </w:r>
    </w:p>
    <w:p w14:paraId="036AD241" w14:textId="2FD2DD4D" w:rsidR="00BD2D9E" w:rsidRPr="006A0D65" w:rsidRDefault="006A0D65" w:rsidP="006A0D65">
      <w:pPr>
        <w:numPr>
          <w:ilvl w:val="0"/>
          <w:numId w:val="2"/>
        </w:numPr>
        <w:jc w:val="both"/>
      </w:pPr>
      <w:r w:rsidRPr="006A0D65">
        <w:rPr>
          <w:color w:val="222222"/>
          <w:shd w:val="clear" w:color="auto" w:fill="FFFFFF"/>
        </w:rPr>
        <w:t>Készítse el a megtervezett rendszer prototípusát! </w:t>
      </w: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669E98D3" w:rsidR="00BD2D9E" w:rsidRPr="00BD2D9E" w:rsidRDefault="00BD2D9E" w:rsidP="00FB2BD3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  <w:t xml:space="preserve">Dr. </w:t>
      </w:r>
      <w:r w:rsidR="00843F9B" w:rsidRPr="00843F9B">
        <w:t>Forstner Bertalan</w:t>
      </w:r>
      <w:r w:rsidR="001C3229">
        <w:t xml:space="preserve"> Ph.D.</w:t>
      </w:r>
      <w:r w:rsidR="00F85547">
        <w:t>,</w:t>
      </w:r>
      <w:r w:rsidRPr="00BD2D9E">
        <w:t xml:space="preserve"> </w:t>
      </w:r>
      <w:r w:rsidR="00600676">
        <w:t xml:space="preserve">egyetemi </w:t>
      </w:r>
      <w:r w:rsidRPr="00BD2D9E">
        <w:t>doc</w:t>
      </w:r>
      <w:r w:rsidR="00F85547">
        <w:t>ens</w:t>
      </w:r>
    </w:p>
    <w:p w14:paraId="036AD245" w14:textId="77777777" w:rsidR="006A77E6" w:rsidRDefault="006A77E6" w:rsidP="00BD2D9E">
      <w:pPr>
        <w:ind w:left="2268" w:right="-11" w:hanging="2268"/>
        <w:jc w:val="both"/>
        <w:rPr>
          <w:b/>
        </w:rPr>
      </w:pPr>
    </w:p>
    <w:p w14:paraId="036AD247" w14:textId="77777777" w:rsidR="00F84C7B" w:rsidRDefault="00F84C7B" w:rsidP="006A77E6">
      <w:pPr>
        <w:ind w:right="-11"/>
        <w:jc w:val="both"/>
      </w:pPr>
    </w:p>
    <w:p w14:paraId="036AD248" w14:textId="77777777" w:rsidR="00F84C7B" w:rsidRDefault="00F84C7B" w:rsidP="006A77E6">
      <w:pPr>
        <w:ind w:right="-11"/>
        <w:jc w:val="both"/>
      </w:pPr>
    </w:p>
    <w:p w14:paraId="036AD249" w14:textId="77777777" w:rsidR="00F84C7B" w:rsidRPr="00BD2D9E" w:rsidRDefault="00F84C7B" w:rsidP="006A77E6">
      <w:pPr>
        <w:ind w:right="-11"/>
        <w:jc w:val="both"/>
      </w:pPr>
    </w:p>
    <w:p w14:paraId="036AD24A" w14:textId="6FC7EA98" w:rsidR="006A77E6" w:rsidRPr="00BD2D9E" w:rsidRDefault="006A77E6" w:rsidP="006A77E6">
      <w:pPr>
        <w:ind w:right="-11"/>
        <w:jc w:val="both"/>
      </w:pPr>
      <w:r w:rsidRPr="00BD2D9E">
        <w:t xml:space="preserve">Budapest, </w:t>
      </w:r>
      <w:r w:rsidR="00004D5D">
        <w:fldChar w:fldCharType="begin"/>
      </w:r>
      <w:r w:rsidR="00004D5D">
        <w:instrText xml:space="preserve"> TIME \@ "yyyy. MMMM d." </w:instrText>
      </w:r>
      <w:r w:rsidR="00004D5D">
        <w:fldChar w:fldCharType="separate"/>
      </w:r>
      <w:r w:rsidR="00004D5D">
        <w:rPr>
          <w:noProof/>
        </w:rPr>
        <w:t>2021. február 23.</w:t>
      </w:r>
      <w:r w:rsidR="00004D5D">
        <w:fldChar w:fldCharType="end"/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77777777" w:rsidR="00F84C7B" w:rsidRDefault="00F84C7B" w:rsidP="006A77E6">
      <w:pPr>
        <w:ind w:left="5670" w:right="-11"/>
        <w:jc w:val="center"/>
      </w:pPr>
    </w:p>
    <w:p w14:paraId="036AD24D" w14:textId="77777777" w:rsidR="00F84C7B" w:rsidRDefault="00F84C7B" w:rsidP="006A77E6">
      <w:pPr>
        <w:ind w:left="5670" w:right="-11"/>
        <w:jc w:val="center"/>
      </w:pPr>
    </w:p>
    <w:p w14:paraId="036AD24E" w14:textId="77777777" w:rsidR="006A77E6" w:rsidRPr="00BD2D9E" w:rsidRDefault="006A77E6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r w:rsidR="000653FA">
        <w:t>Charaf Hassan</w:t>
      </w:r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default" r:id="rId8"/>
      <w:footerReference w:type="default" r:id="rId9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D20255" w14:textId="77777777" w:rsidR="006E1710" w:rsidRDefault="006E1710">
      <w:r>
        <w:separator/>
      </w:r>
    </w:p>
  </w:endnote>
  <w:endnote w:type="continuationSeparator" w:id="0">
    <w:p w14:paraId="1ED1512C" w14:textId="77777777" w:rsidR="006E1710" w:rsidRDefault="006E1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AD258" w14:textId="575CF38D" w:rsidR="00302E11" w:rsidRPr="00FD7335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</w:rPr>
    </w:pPr>
    <w:r w:rsidRPr="00FD7335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FD7335">
      <w:rPr>
        <w:rFonts w:ascii="Arial" w:hAnsi="Arial" w:cs="Arial"/>
        <w:b/>
        <w:color w:val="7F7F7F" w:themeColor="text1" w:themeTint="80"/>
        <w:sz w:val="15"/>
        <w:szCs w:val="15"/>
      </w:rPr>
      <w:tab/>
    </w:r>
    <w:r w:rsidR="00302E11" w:rsidRPr="00FD7335">
      <w:rPr>
        <w:rFonts w:ascii="Arial" w:hAnsi="Arial" w:cs="Arial"/>
        <w:color w:val="7F7F7F" w:themeColor="text1" w:themeTint="80"/>
        <w:sz w:val="15"/>
        <w:szCs w:val="15"/>
      </w:rPr>
      <w:t>Budapest</w:t>
    </w:r>
    <w:r w:rsidR="00576ED0" w:rsidRPr="00FD7335">
      <w:rPr>
        <w:rFonts w:ascii="Arial" w:hAnsi="Arial" w:cs="Arial"/>
        <w:color w:val="7F7F7F" w:themeColor="text1" w:themeTint="80"/>
        <w:sz w:val="15"/>
        <w:szCs w:val="15"/>
      </w:rPr>
      <w:t>i</w:t>
    </w:r>
    <w:r w:rsidR="00302E11" w:rsidRPr="00FD7335">
      <w:rPr>
        <w:rFonts w:ascii="Arial" w:hAnsi="Arial" w:cs="Arial"/>
        <w:color w:val="7F7F7F" w:themeColor="text1" w:themeTint="80"/>
        <w:sz w:val="15"/>
        <w:szCs w:val="15"/>
      </w:rPr>
      <w:t xml:space="preserve"> Műszaki és Gazdaságtudományi Egyetem</w:t>
    </w:r>
    <w:r w:rsidR="00302E11" w:rsidRPr="00FD7335">
      <w:rPr>
        <w:rFonts w:ascii="Arial" w:hAnsi="Arial" w:cs="Arial"/>
        <w:color w:val="7F7F7F" w:themeColor="text1" w:themeTint="80"/>
        <w:sz w:val="15"/>
        <w:szCs w:val="15"/>
      </w:rPr>
      <w:tab/>
      <w:t xml:space="preserve">H-1117 Budapest, Magyar tudósok </w:t>
    </w:r>
    <w:r w:rsidR="00FD7335" w:rsidRPr="00FD7335">
      <w:rPr>
        <w:rFonts w:ascii="Arial" w:hAnsi="Arial" w:cs="Arial"/>
        <w:color w:val="7F7F7F" w:themeColor="text1" w:themeTint="80"/>
        <w:sz w:val="15"/>
        <w:szCs w:val="15"/>
      </w:rPr>
      <w:t>krt.</w:t>
    </w:r>
    <w:r w:rsidR="00302E11" w:rsidRPr="00FD7335">
      <w:rPr>
        <w:rFonts w:ascii="Arial" w:hAnsi="Arial" w:cs="Arial"/>
        <w:color w:val="7F7F7F" w:themeColor="text1" w:themeTint="80"/>
        <w:sz w:val="15"/>
        <w:szCs w:val="15"/>
      </w:rPr>
      <w:t xml:space="preserve"> 2. Q.B.207</w:t>
    </w:r>
  </w:p>
  <w:p w14:paraId="036AD259" w14:textId="77777777" w:rsidR="00104108" w:rsidRPr="00FD7335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</w:rPr>
    </w:pPr>
    <w:r w:rsidRPr="00FD7335">
      <w:rPr>
        <w:rFonts w:ascii="Arial" w:hAnsi="Arial" w:cs="Arial"/>
        <w:color w:val="7F7F7F" w:themeColor="text1" w:themeTint="80"/>
        <w:sz w:val="15"/>
        <w:szCs w:val="15"/>
      </w:rPr>
      <w:tab/>
      <w:t>Villamosmérnöki és Informatikai Kar</w:t>
    </w:r>
    <w:r w:rsidRPr="00FD7335">
      <w:rPr>
        <w:rFonts w:ascii="Arial" w:hAnsi="Arial" w:cs="Arial"/>
        <w:color w:val="7F7F7F" w:themeColor="text1" w:themeTint="80"/>
        <w:sz w:val="15"/>
        <w:szCs w:val="15"/>
      </w:rPr>
      <w:tab/>
      <w:t>Telefon: 463-2870</w:t>
    </w:r>
    <w:r w:rsidR="00F84C7B" w:rsidRPr="00FD7335">
      <w:rPr>
        <w:rFonts w:ascii="Arial" w:hAnsi="Arial" w:cs="Arial"/>
        <w:color w:val="7F7F7F" w:themeColor="text1" w:themeTint="80"/>
        <w:sz w:val="15"/>
        <w:szCs w:val="15"/>
      </w:rPr>
      <w:t>.</w:t>
    </w:r>
    <w:r w:rsidRPr="00FD7335">
      <w:rPr>
        <w:rFonts w:ascii="Arial" w:hAnsi="Arial" w:cs="Arial"/>
        <w:color w:val="7F7F7F" w:themeColor="text1" w:themeTint="80"/>
        <w:sz w:val="15"/>
        <w:szCs w:val="15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FD7335">
      <w:rPr>
        <w:rFonts w:ascii="Arial" w:hAnsi="Arial" w:cs="Arial"/>
        <w:color w:val="7F7F7F" w:themeColor="text1" w:themeTint="80"/>
        <w:sz w:val="15"/>
        <w:szCs w:val="15"/>
      </w:rPr>
      <w:tab/>
    </w:r>
    <w:r w:rsidR="00104108" w:rsidRPr="00FD7335">
      <w:rPr>
        <w:rFonts w:ascii="Arial" w:hAnsi="Arial" w:cs="Arial"/>
        <w:color w:val="7F7F7F" w:themeColor="text1" w:themeTint="80"/>
        <w:sz w:val="15"/>
        <w:szCs w:val="15"/>
      </w:rPr>
      <w:t>Automatizálási és Alkalmazott Informatikai Tanszék</w:t>
    </w:r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9282F" w14:textId="77777777" w:rsidR="006E1710" w:rsidRDefault="006E1710">
      <w:r>
        <w:separator/>
      </w:r>
    </w:p>
  </w:footnote>
  <w:footnote w:type="continuationSeparator" w:id="0">
    <w:p w14:paraId="46DADD47" w14:textId="77777777" w:rsidR="006E1710" w:rsidRDefault="006E1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04D5D"/>
    <w:rsid w:val="00011372"/>
    <w:rsid w:val="00052D9F"/>
    <w:rsid w:val="000653FA"/>
    <w:rsid w:val="000A3431"/>
    <w:rsid w:val="000D5194"/>
    <w:rsid w:val="00104108"/>
    <w:rsid w:val="001277C6"/>
    <w:rsid w:val="00166A5B"/>
    <w:rsid w:val="00195326"/>
    <w:rsid w:val="001B5817"/>
    <w:rsid w:val="001C3229"/>
    <w:rsid w:val="001D209A"/>
    <w:rsid w:val="00207503"/>
    <w:rsid w:val="00214E8A"/>
    <w:rsid w:val="00270C44"/>
    <w:rsid w:val="00294640"/>
    <w:rsid w:val="002C2A0A"/>
    <w:rsid w:val="002C6208"/>
    <w:rsid w:val="002E1C62"/>
    <w:rsid w:val="00302E11"/>
    <w:rsid w:val="003344B3"/>
    <w:rsid w:val="003C314C"/>
    <w:rsid w:val="003D1575"/>
    <w:rsid w:val="003E709A"/>
    <w:rsid w:val="003F2DDD"/>
    <w:rsid w:val="004450D2"/>
    <w:rsid w:val="0044637D"/>
    <w:rsid w:val="00470008"/>
    <w:rsid w:val="00482A2A"/>
    <w:rsid w:val="004835EC"/>
    <w:rsid w:val="00496E25"/>
    <w:rsid w:val="005206C3"/>
    <w:rsid w:val="00530189"/>
    <w:rsid w:val="00547336"/>
    <w:rsid w:val="00576ED0"/>
    <w:rsid w:val="00593AA6"/>
    <w:rsid w:val="005F70B1"/>
    <w:rsid w:val="0060053C"/>
    <w:rsid w:val="00600676"/>
    <w:rsid w:val="00680CE8"/>
    <w:rsid w:val="006941DF"/>
    <w:rsid w:val="006A0D65"/>
    <w:rsid w:val="006A34F0"/>
    <w:rsid w:val="006A77E6"/>
    <w:rsid w:val="006C224A"/>
    <w:rsid w:val="006E1710"/>
    <w:rsid w:val="007047D2"/>
    <w:rsid w:val="0070541A"/>
    <w:rsid w:val="00716370"/>
    <w:rsid w:val="00743FCD"/>
    <w:rsid w:val="007648FC"/>
    <w:rsid w:val="007A3FF4"/>
    <w:rsid w:val="007B70F0"/>
    <w:rsid w:val="007E14C7"/>
    <w:rsid w:val="007E62A1"/>
    <w:rsid w:val="007E7AEA"/>
    <w:rsid w:val="007F5917"/>
    <w:rsid w:val="0082092B"/>
    <w:rsid w:val="00843F9B"/>
    <w:rsid w:val="00851904"/>
    <w:rsid w:val="00867E8A"/>
    <w:rsid w:val="00882DD5"/>
    <w:rsid w:val="008A2365"/>
    <w:rsid w:val="00937A3C"/>
    <w:rsid w:val="009A6F9A"/>
    <w:rsid w:val="009E1487"/>
    <w:rsid w:val="00A32CFB"/>
    <w:rsid w:val="00A4254F"/>
    <w:rsid w:val="00A46763"/>
    <w:rsid w:val="00A62A04"/>
    <w:rsid w:val="00A63A73"/>
    <w:rsid w:val="00AE4A33"/>
    <w:rsid w:val="00AF5F34"/>
    <w:rsid w:val="00B42777"/>
    <w:rsid w:val="00B57A07"/>
    <w:rsid w:val="00B732E8"/>
    <w:rsid w:val="00BD2D9E"/>
    <w:rsid w:val="00C26D66"/>
    <w:rsid w:val="00C91D9B"/>
    <w:rsid w:val="00DC2809"/>
    <w:rsid w:val="00E21CAE"/>
    <w:rsid w:val="00E4531D"/>
    <w:rsid w:val="00EC6A29"/>
    <w:rsid w:val="00F1559B"/>
    <w:rsid w:val="00F27D67"/>
    <w:rsid w:val="00F36583"/>
    <w:rsid w:val="00F3748E"/>
    <w:rsid w:val="00F84C7B"/>
    <w:rsid w:val="00F85547"/>
    <w:rsid w:val="00FA639D"/>
    <w:rsid w:val="00FB2BD3"/>
    <w:rsid w:val="00FD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Jegyzethivatkozs">
    <w:name w:val="annotation reference"/>
    <w:basedOn w:val="Bekezdsalapbettpusa"/>
    <w:uiPriority w:val="99"/>
    <w:semiHidden/>
    <w:unhideWhenUsed/>
    <w:rsid w:val="001C322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C3229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C3229"/>
    <w:rPr>
      <w:rFonts w:cs="Sendnya"/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C322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C3229"/>
    <w:rPr>
      <w:rFonts w:cs="Sendny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174A92"/>
    <w:rsid w:val="00237A86"/>
    <w:rsid w:val="00482A9A"/>
    <w:rsid w:val="004B03CB"/>
    <w:rsid w:val="00580887"/>
    <w:rsid w:val="00651B00"/>
    <w:rsid w:val="006B4020"/>
    <w:rsid w:val="00704921"/>
    <w:rsid w:val="00A528A0"/>
    <w:rsid w:val="00A83C0F"/>
    <w:rsid w:val="00AA0572"/>
    <w:rsid w:val="00B07DCF"/>
    <w:rsid w:val="00B805A4"/>
    <w:rsid w:val="00C445E0"/>
    <w:rsid w:val="00D40D8D"/>
    <w:rsid w:val="00DD01F4"/>
    <w:rsid w:val="00E1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plomaterv kiírás</vt:lpstr>
      <vt:lpstr>Szakdolgozat / diplomaterv kiírás sablon</vt:lpstr>
    </vt:vector>
  </TitlesOfParts>
  <Company>BME VIK DH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erv kiírás</dc:title>
  <dc:creator>Gracza Dávid</dc:creator>
  <cp:lastModifiedBy>Dávid Gracza</cp:lastModifiedBy>
  <cp:revision>5</cp:revision>
  <dcterms:created xsi:type="dcterms:W3CDTF">2021-02-16T23:55:00Z</dcterms:created>
  <dcterms:modified xsi:type="dcterms:W3CDTF">2021-02-23T11:11:00Z</dcterms:modified>
</cp:coreProperties>
</file>